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3020" w:type="dxa"/>
        <w:tblInd w:w="108" w:type="dxa"/>
        <w:tblLook w:val="04A0" w:firstRow="1" w:lastRow="0" w:firstColumn="1" w:lastColumn="0" w:noHBand="0" w:noVBand="1"/>
      </w:tblPr>
      <w:tblGrid>
        <w:gridCol w:w="4264"/>
      </w:tblGrid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Tax Reg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ho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eb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tal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 Enab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Update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Updat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Activity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Asse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or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u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Cla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wning Depart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utdow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g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Asset Categ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Asse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ufactur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el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arranty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arranty Exp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ain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Equipment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duction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m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Bank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ader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Journal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m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Transac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Own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th 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th Header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id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th Payment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Bank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Bank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 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Bank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hange Rat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hange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dg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al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eferen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ment Interfa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er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y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er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Transac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Lin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Unit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Line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Inv Line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Transac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Transac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erm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Lin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it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Line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Tax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men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ving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ing Open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Need B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mis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ept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i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ing Open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g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rua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pv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ving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Transaction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Creat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 To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erm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Co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Categ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rojec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rojec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Custom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Cou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Reg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Pay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Conta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Credit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fil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 Enab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Customer Bu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fi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e Profi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Meth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Li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nal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Freight Ter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port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ry Of Origi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Addr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Conta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Site Attach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abl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eigh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earing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billed Receivabl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earned Revenu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Customer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Sit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Sit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Tax Cou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Tax Reg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Tax Pay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Tax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Site Ref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Sit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Receip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Receipt Sour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Receipt Interfa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Per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Receip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ion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itt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ear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nc Receipt Numb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o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o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Transaction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Interfa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Sour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l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m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Clear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 Receivabl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 Offse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aing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c Label Auto Trigg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c Label Forma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ociation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ociation Level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int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ab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a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abl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or Cla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or Funct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c Label Forma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bjec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Fiel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c Label Reque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 Cont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utput File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c Static Labe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e Label Cla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e Label Funct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T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ch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trict To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Visibility O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sibi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sibility Ph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t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Tit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ss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Cont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Ph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ternate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Rev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ectiv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on Bom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ing Enab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ke Bu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Commonbom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Y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lude In Cost Rollu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Suppl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Sub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Config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Config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onent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onent Rev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age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ag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Request Materia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Bom Cos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Type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Or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Depart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art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art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sorption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Department Resource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Uni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ici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til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on Bom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ective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ective 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o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o Implement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Header Id 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 Creat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 Cre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 Last Update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 Last Updat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Material El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terial E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Overhea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h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hea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Overhead Rate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Overhead Resource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Bom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Bom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Resour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g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s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sp Ite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R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ianc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hea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Resource Co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Routing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Routing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Routing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Standard Oper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ge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U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ed Uni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wenty Four H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ternate 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Rev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on Routing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ion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ion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Oper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art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 Time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Poi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Charg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ckflush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lude In Rollu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imum Transfer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mm Y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Routing Header Id 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scription 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Ope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Standard Operation Resource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Org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Mana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erprise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sh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ng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p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on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staba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jor Categ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C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curity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mpl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duc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Flow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Process Flow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wner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Tas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ess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ed Chang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Co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Rev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Co Line Valu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Co Templat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Co Process Flow 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cess Flow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f Ac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equi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Du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cess Flow Action Valu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cess Flow 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Co Templat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mplat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play W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wer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per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Value Op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a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a Structur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a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Cen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atural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 Compan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3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4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5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6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7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8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a Combin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b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a Segment Value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a Seg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gment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blish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Weigh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In F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Fi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Comm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d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rite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date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 Read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 Write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 Update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 Order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s Perp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as Subjec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ject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as Cont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mmary Displa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Url Alia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Category Onsummar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Type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Po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st Item Co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ed On Rollu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e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st Item Cos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Ele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El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st Item Cost Line Pr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g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bj Cla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b Ver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Entit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ul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endent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erpris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Designation Op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ype Op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 Test Cas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 Test Cas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ep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pu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 Url Alia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l Ur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ia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Conta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rs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ddl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bil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ffic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 Number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ail Id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x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mezo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me To Cont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Titi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Contact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Web Track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ge Visit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r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ery Str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st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ttp User Ag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Calculated Pow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E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Calculated Power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Gra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Grad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Length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Length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Per Master Fi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Per Master Fil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Power Cab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Power Cabl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Serial Statu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Serial Status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Key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i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Suppli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Supplier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arrranty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s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hysical Inventor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mploy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Boo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Book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Fa Asset Boo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active 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Calenda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Gl Post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Calendar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alue Accum Depricia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ire Revaluation Reserv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alue Ytd Depricia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 Proceeds Gai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 Proceeds Lo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 Proceeds Clear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oval Cost Gai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oval Cost Lo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oval Cost Clear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bv Retired Gai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bv Retired Lo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al Reserve Retired Gai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al Reserve Retired Lo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f Depriciation Reserv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f Depriciation Expens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f Depriciation Adjust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Book Info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l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Ytd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umulated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vage Valu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vage Value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vage Value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Depreciation Meth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fe Month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Depricia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In 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iciation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iciation Limit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iciation Limit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gment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gment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gment3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pitaliz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 Physical Inv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Tra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Book Category Associ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Cos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Clearing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Expens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umulated Depreciation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nus Expens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nus Reserv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alue Reserv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Cos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Clearing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planned Depreciation Expens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Deprecia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Peri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Deprecia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schedule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Depreciation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Before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bv Before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vage Value B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ho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culation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fe Mon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ducing Balance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Depreciation Method R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Ye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File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e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e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mit Butt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Lin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Forecast Consump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Forecast Line D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Forecas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Forecast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cke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sum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ckward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ward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Foreca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Buck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Origi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Consump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l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om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Ship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Source Li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lude So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ds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ds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inmax Deman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Toplevel Demand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Horizon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p Level Item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p Level Item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Item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Item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inmax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inmax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b Min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b Max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b Bin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Dem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vg Daily Dem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 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ftey Stock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ftey Stock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imum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x Days Supp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imum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bin Fix Days Supp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max Multibi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max Multibin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bin Minmax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rp Deman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rp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Sour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rp Excep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eption Mes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ed Mes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ep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rp Lowlevel Co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rp Planned Or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Mrp Suppl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upply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plevel Supply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Suppl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plevel Demand Item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plevel Demand Item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ing R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rder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Planning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Consumed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Consumed Frwd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Consumed Backwd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Ab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t Wi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t Po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Source Lis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st Lin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Urgent Car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d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Bal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 Net D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 Net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egin Balance D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egin Balance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Line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ment Perio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r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ame Prefi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Currency Convers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cy Convers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 Reverse Conver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Journal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hang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hang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 Tot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nning Total D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nning Total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nning Toatl Ac D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nning Toatl Ac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Journal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Nu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de Combin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D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Ac D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Ac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bination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Ledg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d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 Option Line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cy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ture Enabled Peri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cy Balancing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ained Earnings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spens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Ledger Balancing Value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ing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Job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Edu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Experi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chnolog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kills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nctional Are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Responsibi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Approval Limit 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Approval Limi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mi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Approval Limi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Limit O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mi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mit Range 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mit Range Hig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ount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activ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Approval Obje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bject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bjec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ur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Compensation El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if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urr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duction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culation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parate Check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equency Month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Link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duction Start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Purchasing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lement Entr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lement Entr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lement Entry Tpl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lement Entry Tpl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dentific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dentific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tize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ngu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s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Of Bir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ty Of Bir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ry Of Bir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ationa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ability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rital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gre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ighest Edu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duc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Childre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Home Addr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me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manent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manent Addr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me Phon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ther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First Hir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rol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a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ervisor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bation Period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bation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ce Period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ce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sion Enab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s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Polic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ary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form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hicl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Numb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a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Reg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cial Ac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cial Ac No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sspor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mployee Educ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gre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ivers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iversity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al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du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du 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e Of Edu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a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rks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mployee Experi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anizat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sig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Last Mana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Drawn Sala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unic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 Firs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 Las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mit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mployee Termin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Employ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Of Notif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ed Las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 Las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pet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peted By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Leave Bal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Per Ye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Avail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Us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Leave Entitlem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itleme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Leave Entitlem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Per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No Of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Leave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st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ed By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Notific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Notification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Leave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Carry Forwar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ry Forward Per Ye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imum Accumul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Convert Salar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llow Advanc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w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ayrol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rol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ayroll Payment Meth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Charg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ary Payabl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ayroll Proc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ayroll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ayslip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 Nam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Ref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e Of Pay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 Dur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ayslip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osi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ad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ary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ing Hou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h Frequ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osition Hierarch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ing Posi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ierarch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osition Hierarch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eam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am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am Lead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g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bjecti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eam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ponsibi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Abc Assignm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c Assignme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Abc Valu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Inv Abc Assignm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c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at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ope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ope Sub 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ope Org Hirearch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ope Produc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iteri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Abc Valuation Resul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q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m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m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Count Abc Ref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Cou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Per Ye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Count Entrie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Count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men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tem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e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al Requir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ntity Variance Positi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ntity Variance Negati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Variance Positi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Variance Negati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Zero Cou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c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Interorg Transfer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fer To G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r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chil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aybil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Interorg Transfer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From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s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Item Revis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plement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Location Defaul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Lot Numb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k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rst Inv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ir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L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iration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Rev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Lot Numb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l Wip W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Inv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Lot Onhan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Lot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Numb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Receip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Receip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ving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rual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Doc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Doc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Serial Numb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Current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Serial Numb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Wip W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xed Asse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Serial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gical Transac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Wo B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it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ed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Rev Enab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 Star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Mast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ter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or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Negative Balanc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ing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Price Li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ing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fer To G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Cost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teria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terial Oh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head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Uniquen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Gene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Prefi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Starting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Uniquen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Gene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Prefi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Starting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t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icking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ing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 Org Ppv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 Org Receivabl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 Org Payabl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 Org Intransi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Ap Accrua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Inv Ap Exp Accrua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Ppv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Ipv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gs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erred Cogs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Rev Enab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duct Line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ng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Item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ock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erv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ycle Count Enab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i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Enab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Asse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sp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 As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Match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Buy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azard Clas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Sub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 Receipt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 Receipt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Days Ear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Days 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Day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eight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olume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olu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mension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d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quipm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ctronic Forma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Supply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Supply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x Order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ftey Stock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Fix Lot Multipl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imum Order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imum Order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max Min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max Max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Timef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Timef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 Timef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 Processing 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t Processing 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ing 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mulative Mfg 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mulative Total 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t Lot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ild In Wi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Orde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nal Orde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urn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fered Cogs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p Tax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 Tax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ment Ter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Payment Ter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nding O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 With Rev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Rev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Asse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Activity Cau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Activit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Activity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Statu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erv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ing Enab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Order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ild In W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Lega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l Org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gistrat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ce Of Regist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ry Of Regist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dentificat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in Tin T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ing Seg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or Struc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X Coordin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Y Coordin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Z Coordin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Uni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Volume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Volu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Weight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W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Bank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Bank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Bank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U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sh Clearing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hange G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Cash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Cash Clearing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Bank Charg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xchange G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tting Ac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imum Pay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imum Pay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ment Meth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Name Sho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Name A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anch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anch Cou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anch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anch Name Sho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Branch Name A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fsc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wift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ban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anch Tax Reg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ranch Tax Pay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Price Li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Mutli Currenc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Price Lis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ul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Tax Co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r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 Ou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ed Tax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Reg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Jurisdi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ffset Tax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Adhoc R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Tax Exemption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culation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ry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Reg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Tax R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Reg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From Reg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ervable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able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condary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inventor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Op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Detail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ess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ule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Assign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Lin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g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In Frontpag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Lin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d Colum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th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paym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erm Dis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count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ue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ue Da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ue Date Of Mon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erm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ount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n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Asl Docu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Asl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Asl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l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Categ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fg Par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Order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reement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reement 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equisi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equisi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equisit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sition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equisi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equisition Lin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Bpa Po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equisition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Match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Loc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P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Li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Bu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pa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Doc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Doc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it Configu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Approval Hierarch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 Approval Hierarch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Quote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Quot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Quot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fq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men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fq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Qu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i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fq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Par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imum Agreement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ily Capac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ing Lead 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lenishment Lead 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 Unit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d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Requisition Interfa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men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me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Evaludation Poi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rge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q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q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utco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fq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u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q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rget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es From Suppl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Sourcing Rul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Sourcing Rul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ing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From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n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it 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Barcode Li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Barcode Lis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count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count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ount After Dis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Labe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Inv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urn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urn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Negative Onhan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Termina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tor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inal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Own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inal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resh 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Transac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Transac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ager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 Templ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Prj Projec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ervi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Charge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pitaliz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Asset 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Im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Acc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Path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Deliver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ing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Receiv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rier Receip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tced Deliver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 Deliver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andling Instru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Deliver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ging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ging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icking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 Ship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Volu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W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Documen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Typ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 Org Id 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Flow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Line Docu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Shipfrom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stin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Lea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Conta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 Web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Person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Te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mpaig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mpaign 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ral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Chann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ose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Opportunit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portunity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portunity Su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n Probabi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cted Clos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W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ick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ging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ging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Quot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Custom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Customer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grement 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Quot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Item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Item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ales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fer Invoic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Requested D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Schedule Ship D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Promise D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hipping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Picking R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Onpick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split Onpick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or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tore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loor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ilding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ng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ssion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f Item Inv Categ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Inv Categor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Pur Categ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Pur Categor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Home P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Ms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abled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hone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go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ts In F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mmary Char F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oter Mes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nonymous 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nonymous User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ess Deni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 User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ment Pick Prior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Conta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Bu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ability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able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Discount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 Payment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Po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Invoice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matched Invoice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accounted Invoice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paid Invoice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Amount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Amount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Amount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 Ban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 Bank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 Tax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Match Docu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Prior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Date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 Date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Payment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emittance Advice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ittance Advice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 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bit Memo Onretur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Shipto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Billto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Ref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Substitute Receipt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Unordered Receipt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Invoice Match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Location Vari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ve Qty Toler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gative Qty Toler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ty Vari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ve Receipt Days Toler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gative Receipt Days Toler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Days Vari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Attach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Document Sequ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r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 Fi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q Separ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Dynamic Block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Dynamic Block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ynamic Block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Colum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Extra Fiel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Leng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play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Extra Field Inst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ce E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Hol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ual Releas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Hold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Appli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Applied 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lication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Remov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Removed 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emoval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User Id Al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 Su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ess Ke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l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pon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ponder Com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xt Field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 Group 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 Sys Notific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Key T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ermiss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m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e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p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r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cess Flow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F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ho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Line Seq P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Line Seq F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Line Seq Onho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fil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fil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file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vel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vel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gra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Program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s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amet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utput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gram Statu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Role Permiss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miss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Secondary Fiel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Secondary Field Inst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Value Group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id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xed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umber Onl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percase Onl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Value Group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d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Qualif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Budget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Post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Se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Revis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Revision Enab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Cre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Creat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Last Updat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Last Updat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Typ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ype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Rel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s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sswor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ed 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User Langu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Forma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Notif 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c Se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he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ge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s De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ty De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s De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cent De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G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Cod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Hi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Visi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ery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aphic Lin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 Profi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 Pop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h Provid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h Provi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Dashboard Confi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Favour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ernal Lin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v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v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Group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Group Acc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Password Rese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Ro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Suppli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Div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gical Settin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ery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lect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here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Group By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ery E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t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ge Tit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g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ge Foo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 Pag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Per P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Grid Colum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Tit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Graph Onl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ader Tex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oter Tex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ove Default Head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Wid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H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Lege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Path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lum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Accounting Group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Accounting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 Materia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 Material Oh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 Overhead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 Resourc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 Osp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Accounting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Numbe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One Opera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ion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ion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sue Subinvento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sue Locato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Change Eff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Release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Move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Routing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Wo Routing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Routing 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Routing 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Operation Ste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Operation Ste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v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rap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rder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rder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Resource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Wo Routing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Wo Routing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su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ttabl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Bom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Explod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Explod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Routing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ion Sub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rapp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rst Unit Complet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Unit Complet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ild 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ing Prior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os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li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eu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nning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ject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mov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ess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Wol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th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us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Us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user regist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gistra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Op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ll the op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Op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mod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Mod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dule creation &amp; up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date Mod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aniz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Enterpri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erpri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th - creation, update &amp; dele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 of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Of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Calend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chart of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c Combin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 of account combin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Comb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l Organ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l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of all Legal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l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Organ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Organ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inventory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usiness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Mas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it of mesaur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Unit of Measur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Transac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of transaction typ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Transac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Sub Invent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ubinvent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earch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 hand Quantit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 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update p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ll pag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g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mi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Typ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nt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Cont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Docu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bloc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Bloc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of bloc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Bloc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, Create &amp; Update categ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ies - List of all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ateg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Foru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Forum Topi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Relationshi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Rel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cont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rite Cont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Management - Create &amp; Update Contents such as Forum, Article, et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Manag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(View)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of view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ustome Reports (Views)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forum cont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foru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lis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Op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- Creation &amp; Up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son Basic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Organiz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of all enterpri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erach Enterpri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Inventory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e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Ter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yment Ter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Purchased Ord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O Head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expected receip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cted Receip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P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setu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POs, IRs and RMA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Receip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nv Receip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nventory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nv Receip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 of materia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BO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Resour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Resour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esour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Cost Typ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Typ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Material Ele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head - Resource &amp; Materi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Over hea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Overh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Depart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Depart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Depart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tandard Ope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In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Work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Work Ord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Work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Work Order Mov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Mov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Move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esourc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Material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Inv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Work Order Completion &amp; Retur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Completion/Retur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s Receiv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ustomer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ustom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newCont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used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iss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sue Lo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Cont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Foru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u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Iss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sue Lo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Document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d Document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Cont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d Artic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son 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Group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Value Grou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Value Grou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Calenda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alend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l Led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update &amp; led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ach Ledg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edg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Search Lin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Value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ll BO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BOM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BOM Depart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Depart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Mass Upload Home P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- Option Det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- Option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- Op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ll P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Purchase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Legal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Chart Of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CO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hart Of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Calend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Calend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ccount Comb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c Comb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COA Comb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GL Led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Led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Led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Review GL Journa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n and Close GL Peri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GL Period Statu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Peri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ach GL Peri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ach Peri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Journa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GL Journal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Journal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Mass Journal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Journal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Balance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Balance From Base T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B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Journal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s Pay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Business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AP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Create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AP Trnx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AP Transac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AP Transaction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AP Transaction Det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Pay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y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Pay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AP Payment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ment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Paymen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Paymen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Paymen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Paymen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Custom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Custom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Customer 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Customer 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Receviable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eceivable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R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et Receviable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AR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AR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AR Transaction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AR Transaction Det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Multi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AR Multi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Multi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R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AR Receipt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Receipt Accoun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AR Receip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AR Receip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Receip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Receip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R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Custom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R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ales &amp; Distribu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Sales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ales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Sales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S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All Organiz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Or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Enterpri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Enterpri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nventory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Subinvent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Action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Action-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Action - Locato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aod Locato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Locato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Sub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Action-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Multi Action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Action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BOM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BOM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BOM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BOM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Resour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Re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BOM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Re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Resour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BOM Material E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Material E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View Over H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Depart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Depart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Standard Ope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Routing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Routing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Routing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Routing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Routing Det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Routing Det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Work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Work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Work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s Upload WIP Material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WO Inv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WIP Material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WO Inv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Resource Trn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View Item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tem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tem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Cost Up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Up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OM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OM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dented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 - Standard Cost Up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g Cost Up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Programs Reques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rogram Reques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 Progr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 Main Progr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Cost Roll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Roll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Rollup Progr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g Cost Roll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eck for circular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eck Circular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tem Cost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tem Cost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View 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WIP Accounting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ccounting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Us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vert Requisition To P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vert 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View Sear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V Sear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Sourcing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ourcing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ach Req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&amp; Plann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Foreca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Foreca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Foreca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Sourc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FP Sourc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Max Plann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Min Max Plann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MinMax Plann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Max Dem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Max Planner Sugges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culate Min Max Numb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date Item Min Max Paramet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Max Planner Work Ben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Supply - MinMax Progr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Supply - MinMa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Requisition Interfac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Requisition Interfa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port All 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port 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ing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terial Requirement Plann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ter Demand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M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MR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culate MRP Dem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MRP Dem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py/Merge/Load M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Load M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 Planned Ord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ed Ord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 Work Ben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 Excep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ick Sales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rder Shipping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ing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s &amp; Analy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 By Sub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 Analy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ing Analy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&amp; product Line Analy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&amp; Produc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Value Analy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Sales Ord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Sales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Codes &amp; Ra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Cod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Reg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Reg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loc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Ac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Extens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Com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m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ew &amp; Update Com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s Multi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 Action - Cont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Cont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nt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s Site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Lis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rice Lis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ric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rice List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fi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rofi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Docu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ales Docu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D Docu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Process F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Deliv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ales Delive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URL Alia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.php?class_name=ar_transaction_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R Transac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R Transaction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tu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Transaction Interfa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Interfa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AR 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port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paid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 Ban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an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ic Organ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ank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ank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ank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Receipt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R Receipt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eceipt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ustomer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Account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C Valu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ABC Valu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BC Valu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ABC Valu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C Valuation Resu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ation Resu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 Demand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C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BC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Entries - Cycle Count &amp; Physical Invento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Ent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unt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unt Ent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pprove Count Ent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 Org Transf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Inter Org Transf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cy Conver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Currency Conver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urrency Conver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ing 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uman Re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anization Job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Jo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osi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o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 Hierarch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ierarch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Hierarch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ensation E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mpensation E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E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Element Entry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Entry /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Element E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Employe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Edu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du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ri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Sala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roll 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roll Payment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yroll Payment Meth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ayrol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yrol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Typ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eav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B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al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pproval Lim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al O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pproval O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al Limit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Notif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pply Leave Self 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ly Leave - 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ea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inen Bloc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y Notific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Leave Bl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Bl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Lea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Entit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eave Entit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Position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anket Relea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ed Supplier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S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L Docu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lank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.php?class_name=sys_hold&amp;mode=9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tem Ho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Ho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 Ho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s on Ho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Q &amp; Quo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F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Supplier Asso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upplier Us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Qu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P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y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Activ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 Posted B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erial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e Predefined Serial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e Serial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Routing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o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Forecast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Planning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Extra F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Order Work Ben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Work Ben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ual Forecast Consum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ual Consum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Line Date 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Over Consum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vour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vert To Produ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subinventory_locators - Subinventory Locato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subinventory_locato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option_type - option typ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option_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Onhand - Curret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- Onhand Inventory Wi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Report -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condary F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econdary F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condary Field Inst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Control - ECO, MCO and Other Changes reques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Order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hange Order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&amp; Analy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rocess F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max Boar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s for Document Administr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plement Change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plement C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MA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ensation Element Multi E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Entry Tpl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Element Entry Tpl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slip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ll Path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earch Paysl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e Payroll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Payroll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Payrol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roll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ayroll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Self 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lf 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ly Lea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Paysl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sl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ncel Payroll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Payroll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rcode Setu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r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rcode Label Forma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 Forma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abel Forma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abel Forma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rin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 Auto Trig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 Reque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abel Reque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tic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tatic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ter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nt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 Refer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L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D 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e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Te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View Sales Te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portun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Opportun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Quot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Qu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Quo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w AP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elf-Service Edu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Experience Self 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Experi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eb Cont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L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Searc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WOL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xed Ass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Boo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sset Boo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sset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Depreciation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ss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Book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Book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sset Book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Setu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xed Asset 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n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int Of Sale - P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int Of Sa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oint of Sal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POS Trn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load Value Group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pdate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ledger Progra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e Sheet - Summa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e Sheet Det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ome Stat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ome Statement - Det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Repor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 Account Combin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e Sheet - Multi Format Repor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e Sheet - MF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ome Statement - Multi Format Repo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ome Stmt - MF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ial Balance - General Led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ial B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Termi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Termina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Termi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ybrid Point Of Sale Termi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ybrid P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tup - P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ion Defau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Location Defau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hysical Sto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o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to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nc POS with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nc PO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rcode Lis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rcod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Barcod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Analy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nfig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 Pick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ick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Mainten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Asse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SO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&amp; Updatecolle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lle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Colle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oup Ac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Reg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B Up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Cont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ab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ow Tit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che Cont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ttach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th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umb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th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Type Fields/Colum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um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tem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 &amp; Access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 Ac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/Objec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me P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t in Maintenance M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Mes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ssag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Logo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ess Denied Mes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fer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ype Passwor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dentif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Access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Group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Role Acc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oup Acc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oup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Group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oup Access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anization Ac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n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nx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nx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main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Ref Do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rporate Addr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ntity Toler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Days Toler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Business Unit Asso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BU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l Addres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&amp; Pay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 To 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Transac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Lines &amp;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ther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 Ass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nx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nx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ncel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 match On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Customer Type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Sit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Cont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BU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BU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Pri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mulative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re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g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able Transac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mma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nx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-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_Created?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Line Id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able Transaction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Sourc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Typ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r code Label Auto Trig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 Asso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Prin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rcode Label Forma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a O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bject/Tabl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Cop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tic Labe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e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Typ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head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 H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 Head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S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quip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Co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Common 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ectiv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a Colle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O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r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24 Hou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nd.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Poi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Char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ck flus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T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O Implement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l 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mm. Y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ndard Oper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on B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 cost Roll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ured BOM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Sequence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age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e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Ste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condary Fiel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low Diagra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 Proce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F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Control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mplate Fiel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Mandatory F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Op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Cos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xed Asse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cking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 Contro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atural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ok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Book Inform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Book Category Asso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earing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Cost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Clearing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Expen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nus Expen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nus Reser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alue Reser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planned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t Depre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reci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cul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ck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Curr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sump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ecas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S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S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RP Plann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Control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Control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Planning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s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s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ial Calenda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 Period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 - View On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fi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ing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Of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of Accou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lifi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pla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t Of Account Code Combin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eld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de Comb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cy Convers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vers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&amp; Am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b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d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dger D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dger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dger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dger Op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ing Segment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lance Segmen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&amp; Discoun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of Mon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Peri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Open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iod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al Limi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pproval Limi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west Ran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ighest Ran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ensation Element E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Entry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netar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ensation Element Entry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s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so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ial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Experi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 Board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i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His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ervis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Sala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ary Component Break 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Termin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Details &amp; Responsibi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B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/Yea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vailable B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Lea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/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Appl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te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Pay Sl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ary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i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am Lea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am Memb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BC Assignmen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quenc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% of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% of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&amp; Update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ABC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ster Ite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o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iance Limit/Approv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Fr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tus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de On 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Entry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Defaul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Cou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ment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tem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justment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-Org Transfer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-Org Transfer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eneral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f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Seri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SubIn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SubInv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 Lot Numb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 Serial Numb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Inventory Transaction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&amp; Seri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it 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it Confi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.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.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Do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BOM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Inv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s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.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/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ufactur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i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conda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 Time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asurement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le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Modifi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me Fen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Max Plann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fety Stoc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Transaction Location Defau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ion Defaul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-Lo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orage Loc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mens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pac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Sub Inven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SubInv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From Locator Id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SubInv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To Locator Id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Line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ment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ment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e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Receive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ite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MA Receipt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MA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rder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Line 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Receiv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 Numb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inventory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it Of Meas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OM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ionsh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Nam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th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tric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g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urisdi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 or Ou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r or C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gion Calcul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 hoc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em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e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ffset Tax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ype of Business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erpris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erpris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Org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Attribu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ing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l Org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l Org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dg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an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ac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eb-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ociate Cont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P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Docu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Order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Multipl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L Basic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L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L Docu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Lo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ge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rual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PV A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ept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ing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 Lines &amp; Ship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reeme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ing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re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eas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reed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 Ho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d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ur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Configu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ed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cto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Evaluation Poi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Agreement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lenishment 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anket Agreement &amp; Relea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PA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si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sition Lines &amp; Ship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PA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equest For Quot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Q Lines &amp;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ing Rul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ing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Allocation %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Barcod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s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l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Inventory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 Termi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ybrid Sales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e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Qty Chan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eight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olume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isting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Sales Per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d Cont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pportun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ing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ing R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ture R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ing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Order / RMA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py Docu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/ RMA Lines &amp; Ship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u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s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Ship / Receip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 Ship / Receip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W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stination Typ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ped /Receive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 Invent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ild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lo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ra Field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stanc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Instances Fou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tific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Do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Flow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Flow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c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Seq On P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Seq If F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Seq On Retur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file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file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Que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id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Group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Relationsh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 Par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Budge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Pos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Group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riance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fer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e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Mov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ck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ra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BOM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ntity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qu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e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nn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ject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rapp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Mov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vailable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Ste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Ste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ve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ssu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li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is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&amp; Rou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- Data Colle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Rout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tail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ire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lie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n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 B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Order Completion/Retur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Ord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Order Less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L Transac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Line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PO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PO Line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hipment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upplier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ite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ales Order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O Line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status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Task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Typ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Item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Activit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Refer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wning Depart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Maintenance Activ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Schedule Activit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val Multip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eat in Cyc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soli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ance WO  Material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din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Mov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M (View Only)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 Date [For Maintenace Schedule]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 D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Rules [For Maintenace Schedule]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e R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e Interval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ycle Interval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er Rules [For Maintenace Schedule]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er R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e Interv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ycle Interv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nance Work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inteance WO Resource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Payable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able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Mas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nx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uting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This Level </w:t>
            </w:r>
            <w:proofErr w:type="gramStart"/>
            <w:r w:rsidRPr="009C785D">
              <w:rPr>
                <w:rFonts w:ascii="Calibri" w:eastAsia="Times New Roman" w:hAnsi="Calibri" w:cs="Times New Roman"/>
                <w:color w:val="000000"/>
              </w:rPr>
              <w:t>Cost ?</w:t>
            </w:r>
            <w:proofErr w:type="gramEnd"/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Ca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ved Ca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du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Instru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 Tot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ommerce Contro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ormation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nd Conformation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ail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Provider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R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go Im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UR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ncel UR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urn UR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ag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duct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tem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in Sto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a Tit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a Keywor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ta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alo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ed Produc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ores &amp; Si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ew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isting Categor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itional Inform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irement Gain/Lo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Compon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compon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sset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on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Retir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Retireme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Sourc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Sour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cy Invo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Trnx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anban Replenishment Strateg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anban Car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d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d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d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anban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anban Plann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Interfac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Reque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ge Pl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ew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Business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Process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Activit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Activ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Activity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ade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Contr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ac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new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ac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uration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u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rmin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Reque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blem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lu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Clos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ai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Typ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ship Appl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 - 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ship Pl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uls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sh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ition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itional Pl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dit Membership Pl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hcile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hcile Re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x Expir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hcil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ort Reque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Per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 To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gistic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gistics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stima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stimates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air W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s-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s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q#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gistic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iew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stim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ua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Attend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nch I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nch In N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nch Ou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nch Out N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Contro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Claim Supplier Si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ensation His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Element History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Clai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 Diem &amp; Mile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po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chan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nd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ndo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ily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leage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t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leage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Miss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Claim - Self 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Claim Temp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Templat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Item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penditur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li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Gra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t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ics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Loc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 Diem R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mesheet Ent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meshee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&amp; Activiti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imesheet_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mesheet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Work Hou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Billable Hou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imesheet Peri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-Org Recei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 Org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Catalo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tem Relationship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ionship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ionship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It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Move Order Header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ve Order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rchasing Transaction - Receipt/Retur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lity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hand Reserv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&amp; Supp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erv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Com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 Ke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y Com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i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.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qua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rat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ion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Break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 Requi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Agree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nding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ca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 Entry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&amp; Reven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Budg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w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ev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Budget Revi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 Revision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Cost Ba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Cost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Expendi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ultipl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Struc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Structur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ditur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Ba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alog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alog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ame &amp;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Default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Accou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Ev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N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Is </w:t>
            </w:r>
            <w:proofErr w:type="gramStart"/>
            <w:r w:rsidRPr="009C785D">
              <w:rPr>
                <w:rFonts w:ascii="Calibri" w:eastAsia="Times New Roman" w:hAnsi="Calibri" w:cs="Times New Roman"/>
                <w:color w:val="000000"/>
              </w:rPr>
              <w:t>Billed ?</w:t>
            </w:r>
            <w:proofErr w:type="gramEnd"/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Revenue </w:t>
            </w:r>
            <w:proofErr w:type="gramStart"/>
            <w:r w:rsidRPr="009C785D">
              <w:rPr>
                <w:rFonts w:ascii="Calibri" w:eastAsia="Times New Roman" w:hAnsi="Calibri" w:cs="Times New Roman"/>
                <w:color w:val="000000"/>
              </w:rPr>
              <w:t>Distributed ?</w:t>
            </w:r>
            <w:proofErr w:type="gramEnd"/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Expendi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ditur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e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bit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dit Ac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urnal Interfa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e Calculat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Ra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Invo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invoice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snfer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ject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Ke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Milesto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Inf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leston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gn-Off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n-Labor Re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Cost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Completion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Completion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le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&amp; Templat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Manag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s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 Chi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Se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vel W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Charg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pitaliz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 w:rsidRPr="009C785D">
              <w:rPr>
                <w:rFonts w:ascii="Calibri" w:eastAsia="Times New Roman" w:hAnsi="Calibri" w:cs="Times New Roman"/>
                <w:color w:val="000000"/>
              </w:rPr>
              <w:t>Milestone ?</w:t>
            </w:r>
            <w:proofErr w:type="gramEnd"/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Ass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diture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ge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Ru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Typ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ssifica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Proces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en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rk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rkup %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ate Sched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Schedul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n Labo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s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Reven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ferr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Ro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ol Op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Work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Typ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llection Ele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 Limi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Typ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d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ari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Fr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T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llection Pl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llection Plan Ele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mp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dat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don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play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formation On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llection Plan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action Trigg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igg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lity Resul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lity Element Valu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condary Field For Objec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rge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om_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Hig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pec 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 Hig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able 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able Hig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_target_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_target_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able_target_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 Delive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business organization found. Please enter a business org name in the qu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 Status Error. You cannot convert quote in the current status to a sales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alog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od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ssage Cod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pper 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Pa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 Outpu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 Que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ail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ered Parameter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ID Interfa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Im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s Of Materi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Manage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&amp; M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omme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obal Set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ing Values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Home Page :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idden Tex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nalytics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cial Log I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scrip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heme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User Dashboard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avig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Quick Info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n P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Funn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Liabi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Bala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oci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Profile Pic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isting Address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 New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eb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 not delete content_id.\n. Content_id is auto removed on deleting content type. 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Two different passwords entered.\nRe-enter passwords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ystem will remove all data &amp; drop all the tables in this module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Uninstall is disabled due to security reasons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 only uninstall a module that is installed but disabled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t remove first field\nRemove table if require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t remove first table name 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um of detail quantity should be same as sum of line quantity\nChange detail quanityt if require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elect BU First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ettings.json_url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can not save data as no of serial numbers doesnt match quantity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Item is not serial controlled.\nNo serial informatio will be saved in database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value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readonly fiel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period avaibale to open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not remove the last filter element\nClick on Done to close the filter form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Subject Entered. Subject is required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Read Only Fiel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um of line </w:t>
            </w:r>
            <w:proofErr w:type="gramStart"/>
            <w:r w:rsidRPr="009C785D">
              <w:rPr>
                <w:rFonts w:ascii="Calibri" w:eastAsia="Times New Roman" w:hAnsi="Calibri" w:cs="Times New Roman"/>
                <w:color w:val="000000"/>
              </w:rPr>
              <w:t>amounts  +</w:t>
            </w:r>
            <w:proofErr w:type="gramEnd"/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 totalAmount +  is more than header amount  + header_amount + \n Re-enter Header Amount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Entered amount is more than remaining amount + \n Re-enter the amount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Data Foun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umberOfCheckedBoxes +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Upload Completed\nCheck output/errors section for details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can not save data as no of serial numbers doesnt match quantity \nNo of serial </w:t>
            </w: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numbers entered :  + noOfSerials + \nNo of units : + qty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can not save data as no of lot quantities doesnt match line quantity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formUrl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viewI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filterData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Readonly Field!  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are not allowed to select a new transaction\nCancell or Viod the payment if require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Transaction Header ID/nEnter or Save The Header Details 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 not chage the template for this change order.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t directly entered FROZEN cost.\nEnter pending cost and then run standard cost update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Cant save data as sum of line units is not same as header unit :  + header_units +  &amp; sum of line units is :  + sum_total_line_units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Wrong sequence number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Invalid Percentage -  Value should be &lt;= 100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Wrong percentage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Invalid Value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alid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 only search count entries in pending approval status.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interorg_transfer Header ID/nEnter or Save The Header Details 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Entered quantity is more than open quantity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Serial Number Found!\nCheck the subinventory, locator and item number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Enter the transaction type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lot Number Found!\nCheck the subinventory, locator and item number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from subinventory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Item is not defined in the organization.Select a differnt organization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Receipt Header ID/nEnter or Save The Header Details 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Please update your terminal number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elected delivery is assigned to a differnt delivery number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You cant ship more than picked quantity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No Line Selected For </w:t>
            </w: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Shipment\nRemove/Reverse the required lines and the select the shipment action again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You can only search lines which are not picked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Available Onhand is less than line quantity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All line quantities are in picked status!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BOM found for the work order# + $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Entered quantity is more than available quantity     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Delete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lock Update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name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lumn delete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type drop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reomval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ble field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 loading failed!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ent content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ete failed \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Comment update failed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e delete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ttachment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Site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or name loading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Group Loading Failed!!!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arch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st date is not allow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ve failed \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 Number of Lines are seleceted\nYou can save only one line at a time!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mplate update fail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 Cost Element Not Found!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Select the Organization or Query by item_id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rst save header or select an Op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Statu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Notif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Task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Sourc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gured BOM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partme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Cos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Method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t Details - Verify &amp; Confirm Or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ee Standard Delivery if total order amount is $50 or above.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inue Shopp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ve Ca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one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urce Lin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Kanba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cul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rd Siz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# of Car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Q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L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S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Onl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Reque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Or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FID Referen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 is is Successfully Opene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isting &amp; Available Period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lendar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newal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itleme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cato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ot Numb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fo-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fo-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ve Order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Current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Future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Current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Future Onha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 Assign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nk Accou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lifi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Q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L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ditio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Quote Pr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Contro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Contro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Bas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. Fr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. T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Bas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Co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List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or Expenditur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n-Labor Expenditur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n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n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Repor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sc. Trans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is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c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c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st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livery Lin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Typ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 xml:space="preserve">Quote Status Error. You cannot convert quote in the current status to a sales order 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O BU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ote Lines &amp; Shipmen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Order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Lin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 Personaliz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 Personaliza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mplate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ssag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ny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te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tion Li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pper 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 Docu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ocument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mitted Program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utpu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 / Report Schedul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tem Process Docu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Move Materi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ult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ult Grap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el F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Fie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e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ap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shboard Configu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able User Personal Dashboard in My Preference to activate your customized dashboar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CC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py 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No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LLO_WORL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 Template for ADMI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ag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m task statu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nd notifica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m task templat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li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m task templat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ority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uration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ed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ed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lida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leston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requi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ublish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v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m task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ort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or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cau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wning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maintenance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schedul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vals per cyc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wo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cyc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cycle interv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basi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basis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e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chedule wo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met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alue chan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itial read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itial reading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per da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past reading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ms activity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eat in cyc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ms calendar d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ms date r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ms meter r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st read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w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wo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ilur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ilure cau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ilure resolu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ggested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ggested 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wo b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yc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wo routing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m wo routing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able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approval hierarch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approval hierarch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ability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 paymen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coun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gain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e loss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exchange rat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payment ter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pay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payment prior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expense templ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ssing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payment proc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at cla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ormat metho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nc payment numb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relationshi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stomer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customer rel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iproca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 to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 sales reg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es reg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rel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age fi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block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lter catalo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ent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his leve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 car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 produc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 roun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sour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nd emai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ail c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 paid or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provi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firm ord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 return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c payment meth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yment method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pla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mes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mit butt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gna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duc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date tr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w date t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 of vie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 from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 to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eatured produc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imag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extn image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g description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g description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rating value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ting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ote 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repor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ort column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report path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social logi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vid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l ke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l secre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l sco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subscrib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subscribe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tn them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hem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velope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veloper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rsion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veloper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compon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ponent asse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retire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ired uni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ired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ceed of sale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of remova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irement conven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ir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asset sour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gacy invoice nu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ference b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a distribu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irement gl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kanban deman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kanba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ective fr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ective t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onl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reque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of car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cation p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fp kanba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lenish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p kanban planner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journal interfa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referen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reference 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reference 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change reque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er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er user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er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er pho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mpa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rg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ed b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quest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ment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igned to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ne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upport reque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ed star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ed en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chnical approv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nctional approv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ba approv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complet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lback pl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mmunication pla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st pal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est result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activit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activit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eader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bp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siness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ord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reque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contrac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bp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vity descrip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llow quantity updat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charg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ate co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zero charg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o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teria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contract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contrac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ref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contrac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ac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rs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gotiation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ing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ing ru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newal proc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new upto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wnew pricing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wnew price li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unter inst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contract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fac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reque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reques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scal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blem summa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lution detail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ose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osed by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typ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air m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servic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 repair activity rm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 repair activity s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t repair activity rm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st repair activity s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create so rma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ces li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ervice typ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activit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ubscription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hd subscrip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ubscrip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mber do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hcile regist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ad tax expiry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scrip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ip to addr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 to addres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ull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ccup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 line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dress line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ouse pho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ffice phon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bile phone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bile phone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or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vo actual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v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vo estimates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tea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person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stimate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paid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paid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arrenty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os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reference tab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der refere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pair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stimat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sd so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svo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ervice activit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turn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d task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ffort dur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uto schedu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attendan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job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gra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ary cash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expense claim approva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claim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alary exp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lement histor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rchiv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lement histor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xpens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im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laim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xpens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pt currenc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loca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ndor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l receipt miss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er diem day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leage uo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leage dista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trans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transaction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c transaction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xpense tpl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expense tpl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penditure typ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olicy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gra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us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oup hr job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eave grou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loc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perdiem rat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imeshee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imesheet period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er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ntered 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proved 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r timeshee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work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y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y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y3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y4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day5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y6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y7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item rel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l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 item id 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n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moveorder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moveorder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 reserva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 reference 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 reference 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mand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 reference 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 reference 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erv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update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act item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dm price list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ty fr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ty t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 reference key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 reference ke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 price break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pper1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pper2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inv or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agreem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reeme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greemen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min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 hard lim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 hard lim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dvanced requi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agreem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cation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em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e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 entry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ntity co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w co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ed co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ntity revenu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time phas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ized by resourc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dget detai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dge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dge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aw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ed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quant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dge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vers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or effo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lr effor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iginal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elined b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elin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selined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esourc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co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dget rev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dget rev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cost bas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costco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ependiture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expenditur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penditur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li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diture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structur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lis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lis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structure costco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cost cod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cost bas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urden structure expenditure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penditure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ructur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ructure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overrid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category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ndator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e code onl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allow perc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otal hund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category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ategory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category valu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default accou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roject typ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v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v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distribut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ven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penditur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atch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diture cla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mitted by us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bmitted 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sc transac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ver tim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age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i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nlr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bi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redit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l journal interfac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e calculat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rect labo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entor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urde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nse report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penditure typ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invoic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earned coa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billed coa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ables ac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fer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unearned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billed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ceivables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voic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jection reas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nsfer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invoic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milesto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ignoff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nlr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erc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 of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ercent headerrev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erc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roject control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expenditure category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hargeabl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rojec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m employe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inance structur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eration structur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fe cyc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urrent phas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ole li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work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babilit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portunit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xpected approval dat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cycl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count burdened co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or billing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lr billing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mployee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job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 revenue burde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 invoice burder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lr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rl revenue burde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lr invoice burder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level weigh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prj task nu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asse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prj project memb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o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roject type bill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billing ext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onsor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rganization plann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tercompany bill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burden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budget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budget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source lis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ip cos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sset cost allocation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processing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grouping metho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billing cyc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co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ev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st work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ev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vent work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even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work work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project typ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ate schedul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ate schedul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rk up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esource lis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esource lis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evenue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coa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venue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revenue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abor cost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contract memb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ject memb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ask memb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chedul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in job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ax job lev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status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tem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ing statu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ending status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ext allowed statu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status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cod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llow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j status nex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tu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p amount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aining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hadow resourc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tiliz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tilization percentag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nassign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non work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action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p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action typ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bgm calibration read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bgm calibration reading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enc rat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enc rating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higher bandwidth1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higher bandwidth1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lower bandwidth1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lower bandwidth1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lower bandwidth2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lower bandwidth2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quality rat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quality rating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spectra reading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spectra reading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spectrum rang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e spectrum rang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ollection element 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ollection elem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ction cond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uality ac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element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a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ta lengt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lement labe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i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cimal pos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range 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user range hig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 range hig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 range 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able range high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able range low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ollection elem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p assignment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p assignment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rigger condition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la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specification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 typ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cp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donly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isplayed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formation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afaul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p custom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qa specification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targe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pecification targe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sonable target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h default documen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 default document typ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e payment am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spd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file1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file1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image1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image1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image2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f item image2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ove line wo head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upplier categor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catalog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ent catalog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catalog lin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catalog valu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line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message forma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ssage subjec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message body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om email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lastRenderedPageBreak/>
              <w:t>reply to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 smtp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d header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docume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mary document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d process flow 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bject primary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d process flow action valu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 sourc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 email address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p email forma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program schedul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equency uom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frequency valu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one time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increase date parameter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aramet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ogram class na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tart date ti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rfid interface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epc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antena number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time stamp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r data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readcount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sys spd process flow action id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default theme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use personal db cb</w:t>
            </w:r>
          </w:p>
        </w:tc>
      </w:tr>
      <w:tr w:rsidR="009C785D" w:rsidRPr="009C785D" w:rsidTr="009C785D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785D" w:rsidRPr="009C785D" w:rsidRDefault="009C785D" w:rsidP="009C785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785D">
              <w:rPr>
                <w:rFonts w:ascii="Calibri" w:eastAsia="Times New Roman" w:hAnsi="Calibri" w:cs="Times New Roman"/>
                <w:color w:val="000000"/>
              </w:rPr>
              <w:t>Printing array/object</w:t>
            </w:r>
          </w:p>
        </w:tc>
      </w:tr>
    </w:tbl>
    <w:p w:rsidR="00807299" w:rsidRPr="009C785D" w:rsidRDefault="00807299" w:rsidP="009C785D">
      <w:bookmarkStart w:id="0" w:name="_GoBack"/>
      <w:bookmarkEnd w:id="0"/>
    </w:p>
    <w:sectPr w:rsidR="00807299" w:rsidRPr="009C7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SzMDI1MbA0tjQyMzNR0lEKTi0uzszPAykwqgUANzYN2CwAAAA="/>
  </w:docVars>
  <w:rsids>
    <w:rsidRoot w:val="00834FEF"/>
    <w:rsid w:val="007F7C67"/>
    <w:rsid w:val="00807299"/>
    <w:rsid w:val="00834FEF"/>
    <w:rsid w:val="008B5C16"/>
    <w:rsid w:val="009C785D"/>
    <w:rsid w:val="00EE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A500FC-4A47-495B-A7FA-A3623EC6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785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785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3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4</Pages>
  <Words>12351</Words>
  <Characters>70402</Characters>
  <Application>Microsoft Office Word</Application>
  <DocSecurity>0</DocSecurity>
  <Lines>586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herent Inc.</Company>
  <LinksUpToDate>false</LinksUpToDate>
  <CharactersWithSpaces>82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, Nishit</dc:creator>
  <cp:keywords/>
  <dc:description/>
  <cp:lastModifiedBy>Das, Nishit</cp:lastModifiedBy>
  <cp:revision>3</cp:revision>
  <dcterms:created xsi:type="dcterms:W3CDTF">2015-11-11T02:29:00Z</dcterms:created>
  <dcterms:modified xsi:type="dcterms:W3CDTF">2016-01-15T03:27:00Z</dcterms:modified>
</cp:coreProperties>
</file>